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5D4369" w:rsidRDefault="00C76CCB" w:rsidP="0098335D">
      <w:pPr>
        <w:spacing w:after="0"/>
        <w:jc w:val="center"/>
        <w:rPr>
          <w:rFonts w:ascii="Arial" w:hAnsi="Arial" w:cs="Arial"/>
          <w:b/>
          <w:smallCaps/>
          <w:sz w:val="28"/>
        </w:rPr>
      </w:pPr>
      <w:r w:rsidRPr="005D4369">
        <w:rPr>
          <w:rFonts w:ascii="Arial" w:hAnsi="Arial" w:cs="Arial"/>
          <w:b/>
          <w:smallCaps/>
          <w:sz w:val="28"/>
        </w:rPr>
        <w:t>William E.</w:t>
      </w:r>
      <w:bookmarkStart w:id="0" w:name="_GoBack"/>
      <w:bookmarkEnd w:id="0"/>
      <w:r w:rsidRPr="005D4369">
        <w:rPr>
          <w:rFonts w:ascii="Arial" w:hAnsi="Arial" w:cs="Arial"/>
          <w:b/>
          <w:smallCaps/>
          <w:sz w:val="28"/>
        </w:rPr>
        <w:t xml:space="preserve"> </w:t>
      </w:r>
      <w:proofErr w:type="spellStart"/>
      <w:r w:rsidRPr="005D4369">
        <w:rPr>
          <w:rFonts w:ascii="Arial" w:hAnsi="Arial" w:cs="Arial"/>
          <w:b/>
          <w:smallCaps/>
          <w:sz w:val="28"/>
        </w:rPr>
        <w:t>Palmgren</w:t>
      </w:r>
      <w:proofErr w:type="spellEnd"/>
    </w:p>
    <w:p w:rsidR="00C76CCB" w:rsidRPr="00FD1255" w:rsidRDefault="00C76CCB" w:rsidP="0098335D">
      <w:pPr>
        <w:spacing w:after="0"/>
        <w:jc w:val="center"/>
        <w:rPr>
          <w:rFonts w:ascii="Arial" w:hAnsi="Arial" w:cs="Arial"/>
          <w:i/>
          <w:sz w:val="28"/>
        </w:rPr>
      </w:pPr>
      <w:r w:rsidRPr="00FD1255">
        <w:rPr>
          <w:rFonts w:ascii="Arial" w:hAnsi="Arial" w:cs="Arial"/>
          <w:i/>
          <w:sz w:val="28"/>
        </w:rPr>
        <w:t>Painter / Landscaper / Roofer / Carpentry</w:t>
      </w:r>
    </w:p>
    <w:p w:rsidR="00C76CCB" w:rsidRPr="00FD1255" w:rsidRDefault="00C76CCB" w:rsidP="0098335D">
      <w:pPr>
        <w:spacing w:after="0"/>
        <w:jc w:val="center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wpalmgren@wwrfresource.com</w:t>
      </w:r>
    </w:p>
    <w:p w:rsidR="00C76CCB" w:rsidRPr="00FD1255" w:rsidRDefault="00C76CCB" w:rsidP="0098335D">
      <w:pPr>
        <w:spacing w:after="0"/>
        <w:jc w:val="center"/>
        <w:rPr>
          <w:rFonts w:ascii="Arial" w:hAnsi="Arial" w:cs="Arial"/>
          <w:sz w:val="20"/>
        </w:rPr>
      </w:pPr>
      <w:r w:rsidRPr="00FD1255">
        <w:rPr>
          <w:rFonts w:ascii="Arial" w:hAnsi="Arial" w:cs="Arial"/>
          <w:i/>
          <w:sz w:val="20"/>
        </w:rPr>
        <w:t>Message:</w:t>
      </w:r>
      <w:r w:rsidRPr="00FD1255">
        <w:rPr>
          <w:rFonts w:ascii="Arial" w:hAnsi="Arial" w:cs="Arial"/>
          <w:sz w:val="20"/>
        </w:rPr>
        <w:t xml:space="preserve"> (316) 265-5211 ext. 208</w:t>
      </w:r>
    </w:p>
    <w:p w:rsidR="00C76CCB" w:rsidRPr="00FD1255" w:rsidRDefault="00C76CCB" w:rsidP="0098335D">
      <w:pPr>
        <w:jc w:val="center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401 S. Emporia, Wichita, KS 67202</w:t>
      </w:r>
    </w:p>
    <w:p w:rsidR="00C76CCB" w:rsidRPr="005D4369" w:rsidRDefault="00C76CCB" w:rsidP="00FD1255">
      <w:pPr>
        <w:spacing w:after="120" w:line="360" w:lineRule="auto"/>
        <w:rPr>
          <w:rFonts w:ascii="Arial" w:hAnsi="Arial" w:cs="Arial"/>
          <w:b/>
          <w:smallCaps/>
          <w:sz w:val="20"/>
        </w:rPr>
      </w:pPr>
      <w:r w:rsidRPr="005D4369">
        <w:rPr>
          <w:rFonts w:ascii="Arial" w:hAnsi="Arial" w:cs="Arial"/>
          <w:b/>
          <w:smallCaps/>
          <w:sz w:val="20"/>
        </w:rPr>
        <w:t>Profile Summary</w:t>
      </w:r>
    </w:p>
    <w:p w:rsidR="00C76CCB" w:rsidRPr="00FD1255" w:rsidRDefault="00FD1255" w:rsidP="0098335D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37</w:t>
      </w:r>
      <w:r w:rsidR="00C76CCB" w:rsidRPr="00FD1255">
        <w:rPr>
          <w:rFonts w:ascii="Arial" w:hAnsi="Arial" w:cs="Arial"/>
          <w:sz w:val="20"/>
        </w:rPr>
        <w:t xml:space="preserve"> years’ experience </w:t>
      </w:r>
      <w:r w:rsidRPr="00FD1255">
        <w:rPr>
          <w:rFonts w:ascii="Arial" w:hAnsi="Arial" w:cs="Arial"/>
          <w:sz w:val="20"/>
        </w:rPr>
        <w:t>in building and property maintenance</w:t>
      </w:r>
      <w:r w:rsidR="004E1F6F">
        <w:rPr>
          <w:rFonts w:ascii="Arial" w:hAnsi="Arial" w:cs="Arial"/>
          <w:sz w:val="20"/>
        </w:rPr>
        <w:t>.</w:t>
      </w:r>
    </w:p>
    <w:p w:rsidR="00C76CCB" w:rsidRPr="00FD1255" w:rsidRDefault="00C76CCB" w:rsidP="0098335D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Able to operate a variety of tools, machines, and equipment, such as mowers, sprayers, and lifts.</w:t>
      </w:r>
    </w:p>
    <w:p w:rsidR="00FD1255" w:rsidRPr="00FD1255" w:rsidRDefault="00FD1255" w:rsidP="0098335D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Experience in computer and internet applications.</w:t>
      </w:r>
    </w:p>
    <w:p w:rsidR="00C76CCB" w:rsidRPr="00FD1255" w:rsidRDefault="00C76CCB" w:rsidP="0098335D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Maintains a positive attitude and up-beat energy while working with others.</w:t>
      </w:r>
    </w:p>
    <w:p w:rsidR="00C76CCB" w:rsidRPr="005D4369" w:rsidRDefault="00C76CCB" w:rsidP="00FD1255">
      <w:pPr>
        <w:spacing w:after="120" w:line="360" w:lineRule="auto"/>
        <w:rPr>
          <w:rFonts w:ascii="Arial" w:hAnsi="Arial" w:cs="Arial"/>
          <w:b/>
          <w:smallCaps/>
          <w:sz w:val="20"/>
        </w:rPr>
      </w:pPr>
      <w:r w:rsidRPr="005D4369">
        <w:rPr>
          <w:rFonts w:ascii="Arial" w:hAnsi="Arial" w:cs="Arial"/>
          <w:b/>
          <w:smallCaps/>
          <w:sz w:val="20"/>
        </w:rPr>
        <w:t>Functional Overview</w:t>
      </w:r>
    </w:p>
    <w:p w:rsidR="0098335D" w:rsidRPr="00FD1255" w:rsidRDefault="0098335D" w:rsidP="0098335D">
      <w:pPr>
        <w:spacing w:line="360" w:lineRule="auto"/>
        <w:rPr>
          <w:rFonts w:ascii="Arial" w:hAnsi="Arial" w:cs="Arial"/>
          <w:i/>
          <w:sz w:val="20"/>
        </w:rPr>
        <w:sectPr w:rsidR="0098335D" w:rsidRPr="00FD125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98335D" w:rsidRPr="00FD1255" w:rsidRDefault="0098335D" w:rsidP="00FD1255">
      <w:pPr>
        <w:spacing w:after="120" w:line="360" w:lineRule="auto"/>
        <w:rPr>
          <w:rFonts w:ascii="Arial" w:hAnsi="Arial" w:cs="Arial"/>
          <w:i/>
          <w:sz w:val="20"/>
        </w:rPr>
      </w:pPr>
      <w:r w:rsidRPr="00FD1255">
        <w:rPr>
          <w:rFonts w:ascii="Arial" w:hAnsi="Arial" w:cs="Arial"/>
          <w:i/>
          <w:sz w:val="20"/>
        </w:rPr>
        <w:lastRenderedPageBreak/>
        <w:t>Carpentry &amp; Construction</w:t>
      </w:r>
    </w:p>
    <w:p w:rsidR="0098335D" w:rsidRPr="00FD1255" w:rsidRDefault="00FD1255" w:rsidP="0098335D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OSHA-10</w:t>
      </w:r>
    </w:p>
    <w:p w:rsidR="0098335D" w:rsidRPr="00FD1255" w:rsidRDefault="0098335D" w:rsidP="0098335D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Construction Math</w:t>
      </w:r>
    </w:p>
    <w:p w:rsidR="0098335D" w:rsidRPr="00FD1255" w:rsidRDefault="0098335D" w:rsidP="0098335D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Power Tools</w:t>
      </w:r>
    </w:p>
    <w:p w:rsidR="0098335D" w:rsidRPr="00FD1255" w:rsidRDefault="0098335D" w:rsidP="0098335D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Construction Drawing</w:t>
      </w:r>
    </w:p>
    <w:p w:rsidR="0098335D" w:rsidRPr="00FD1255" w:rsidRDefault="0098335D" w:rsidP="0098335D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 xml:space="preserve">Materials Handling  </w:t>
      </w:r>
    </w:p>
    <w:p w:rsidR="0098335D" w:rsidRPr="00FD1255" w:rsidRDefault="0098335D" w:rsidP="0098335D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Power Machines</w:t>
      </w:r>
    </w:p>
    <w:p w:rsidR="0098335D" w:rsidRPr="00FD1255" w:rsidRDefault="0098335D" w:rsidP="0098335D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Basic Joints</w:t>
      </w:r>
    </w:p>
    <w:p w:rsidR="0098335D" w:rsidRPr="00FD1255" w:rsidRDefault="0098335D" w:rsidP="0098335D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Materials</w:t>
      </w:r>
    </w:p>
    <w:p w:rsidR="0098335D" w:rsidRPr="00FD1255" w:rsidRDefault="0098335D" w:rsidP="0098335D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Fasteners</w:t>
      </w:r>
    </w:p>
    <w:p w:rsidR="00C76CCB" w:rsidRPr="00FD1255" w:rsidRDefault="0098335D" w:rsidP="0098335D">
      <w:pPr>
        <w:spacing w:line="360" w:lineRule="auto"/>
        <w:rPr>
          <w:rFonts w:ascii="Arial" w:hAnsi="Arial" w:cs="Arial"/>
          <w:i/>
          <w:sz w:val="20"/>
        </w:rPr>
      </w:pPr>
      <w:r w:rsidRPr="00FD1255">
        <w:rPr>
          <w:rFonts w:ascii="Arial" w:hAnsi="Arial" w:cs="Arial"/>
          <w:i/>
          <w:sz w:val="20"/>
        </w:rPr>
        <w:br w:type="column"/>
      </w:r>
      <w:r w:rsidR="00C76CCB" w:rsidRPr="00FD1255">
        <w:rPr>
          <w:rFonts w:ascii="Arial" w:hAnsi="Arial" w:cs="Arial"/>
          <w:i/>
          <w:sz w:val="20"/>
        </w:rPr>
        <w:lastRenderedPageBreak/>
        <w:t>Remodeling</w:t>
      </w:r>
      <w:r w:rsidRPr="00FD1255">
        <w:rPr>
          <w:rFonts w:ascii="Arial" w:hAnsi="Arial" w:cs="Arial"/>
          <w:i/>
          <w:sz w:val="20"/>
        </w:rPr>
        <w:t xml:space="preserve"> &amp; Make-Ready</w:t>
      </w:r>
    </w:p>
    <w:p w:rsidR="00C76CCB" w:rsidRPr="00FD1255" w:rsidRDefault="00587A20" w:rsidP="0098335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nterior</w:t>
      </w:r>
      <w:r w:rsidR="00C76CCB" w:rsidRPr="00FD1255">
        <w:rPr>
          <w:rFonts w:ascii="Arial" w:hAnsi="Arial" w:cs="Arial"/>
          <w:sz w:val="20"/>
        </w:rPr>
        <w:t>/</w:t>
      </w:r>
      <w:r>
        <w:rPr>
          <w:rFonts w:ascii="Arial" w:hAnsi="Arial" w:cs="Arial"/>
          <w:sz w:val="20"/>
        </w:rPr>
        <w:t>exterior</w:t>
      </w:r>
      <w:r w:rsidR="00C76CCB" w:rsidRPr="00FD1255">
        <w:rPr>
          <w:rFonts w:ascii="Arial" w:hAnsi="Arial" w:cs="Arial"/>
          <w:sz w:val="20"/>
        </w:rPr>
        <w:t xml:space="preserve"> painting</w:t>
      </w:r>
    </w:p>
    <w:p w:rsidR="00C76CCB" w:rsidRPr="00FD1255" w:rsidRDefault="00C76CCB" w:rsidP="0098335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Roofing</w:t>
      </w:r>
    </w:p>
    <w:p w:rsidR="00C76CCB" w:rsidRPr="00FD1255" w:rsidRDefault="00C76CCB" w:rsidP="0098335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Drywall</w:t>
      </w:r>
    </w:p>
    <w:p w:rsidR="00C76CCB" w:rsidRPr="00FD1255" w:rsidRDefault="00C76CCB" w:rsidP="0098335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Flooring</w:t>
      </w:r>
    </w:p>
    <w:p w:rsidR="00C76CCB" w:rsidRPr="00FD1255" w:rsidRDefault="00C76CCB" w:rsidP="0098335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Siding</w:t>
      </w:r>
    </w:p>
    <w:p w:rsidR="00C76CCB" w:rsidRPr="00FD1255" w:rsidRDefault="00C76CCB" w:rsidP="0098335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Door/windows</w:t>
      </w:r>
    </w:p>
    <w:p w:rsidR="00C76CCB" w:rsidRPr="00FD1255" w:rsidRDefault="00C76CCB" w:rsidP="0098335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Electrical and plumbing</w:t>
      </w:r>
    </w:p>
    <w:p w:rsidR="00C76CCB" w:rsidRPr="00FD1255" w:rsidRDefault="00C76CCB" w:rsidP="0098335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Tuck pointing</w:t>
      </w:r>
    </w:p>
    <w:p w:rsidR="00C76CCB" w:rsidRPr="00FD1255" w:rsidRDefault="00C76CCB" w:rsidP="0098335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Foundation repair</w:t>
      </w:r>
    </w:p>
    <w:p w:rsidR="00C76CCB" w:rsidRPr="00FD1255" w:rsidRDefault="0098335D" w:rsidP="0098335D">
      <w:pPr>
        <w:spacing w:line="360" w:lineRule="auto"/>
        <w:rPr>
          <w:rFonts w:ascii="Arial" w:hAnsi="Arial" w:cs="Arial"/>
          <w:i/>
          <w:sz w:val="20"/>
        </w:rPr>
      </w:pPr>
      <w:r w:rsidRPr="00FD1255">
        <w:rPr>
          <w:rFonts w:ascii="Arial" w:hAnsi="Arial" w:cs="Arial"/>
          <w:i/>
          <w:sz w:val="20"/>
        </w:rPr>
        <w:br w:type="column"/>
      </w:r>
      <w:r w:rsidRPr="00FD1255">
        <w:rPr>
          <w:rFonts w:ascii="Arial" w:hAnsi="Arial" w:cs="Arial"/>
          <w:i/>
          <w:sz w:val="20"/>
        </w:rPr>
        <w:lastRenderedPageBreak/>
        <w:t>Event Setup</w:t>
      </w:r>
    </w:p>
    <w:p w:rsidR="00C76CCB" w:rsidRPr="00FD1255" w:rsidRDefault="00C76CCB" w:rsidP="0098335D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Assemble stages and venues</w:t>
      </w:r>
    </w:p>
    <w:p w:rsidR="00C76CCB" w:rsidRPr="00FD1255" w:rsidRDefault="00C76CCB" w:rsidP="0098335D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Ballroom assembly</w:t>
      </w:r>
    </w:p>
    <w:p w:rsidR="00C76CCB" w:rsidRPr="00FD1255" w:rsidRDefault="00C76CCB" w:rsidP="0098335D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Maintenance of equipment</w:t>
      </w:r>
    </w:p>
    <w:p w:rsidR="00C76CCB" w:rsidRPr="00FD1255" w:rsidRDefault="00C76CCB" w:rsidP="0098335D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 xml:space="preserve">Janitorial services </w:t>
      </w:r>
    </w:p>
    <w:p w:rsidR="0098335D" w:rsidRPr="00FD1255" w:rsidRDefault="0098335D" w:rsidP="0098335D">
      <w:pPr>
        <w:spacing w:line="360" w:lineRule="auto"/>
        <w:rPr>
          <w:rFonts w:ascii="Arial" w:hAnsi="Arial" w:cs="Arial"/>
          <w:b/>
          <w:sz w:val="20"/>
        </w:rPr>
        <w:sectPr w:rsidR="0098335D" w:rsidRPr="00FD1255" w:rsidSect="0098335D">
          <w:type w:val="continuous"/>
          <w:pgSz w:w="12240" w:h="15840"/>
          <w:pgMar w:top="1440" w:right="1440" w:bottom="1440" w:left="1440" w:header="720" w:footer="720" w:gutter="0"/>
          <w:cols w:num="3" w:space="90"/>
          <w:docGrid w:linePitch="360"/>
        </w:sectPr>
      </w:pPr>
    </w:p>
    <w:p w:rsidR="00C76CCB" w:rsidRPr="005D4369" w:rsidRDefault="00C76CCB" w:rsidP="00FD1255">
      <w:pPr>
        <w:spacing w:after="120" w:line="360" w:lineRule="auto"/>
        <w:rPr>
          <w:rFonts w:ascii="Arial" w:hAnsi="Arial" w:cs="Arial"/>
          <w:b/>
          <w:smallCaps/>
          <w:sz w:val="20"/>
        </w:rPr>
      </w:pPr>
      <w:r w:rsidRPr="005D4369">
        <w:rPr>
          <w:rFonts w:ascii="Arial" w:hAnsi="Arial" w:cs="Arial"/>
          <w:b/>
          <w:smallCaps/>
          <w:sz w:val="20"/>
        </w:rPr>
        <w:lastRenderedPageBreak/>
        <w:t>Work History</w:t>
      </w:r>
    </w:p>
    <w:p w:rsidR="00C76CCB" w:rsidRPr="00FD1255" w:rsidRDefault="00C76CCB" w:rsidP="0098335D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Owner/Operator</w:t>
      </w:r>
      <w:r w:rsidRPr="00FD1255">
        <w:rPr>
          <w:rFonts w:ascii="Arial" w:hAnsi="Arial" w:cs="Arial"/>
          <w:sz w:val="20"/>
        </w:rPr>
        <w:tab/>
        <w:t>Billy’s Lawn Service</w:t>
      </w:r>
      <w:r w:rsidRPr="00FD1255">
        <w:rPr>
          <w:rFonts w:ascii="Arial" w:hAnsi="Arial" w:cs="Arial"/>
          <w:sz w:val="20"/>
        </w:rPr>
        <w:tab/>
        <w:t xml:space="preserve">Kansas City, KS </w:t>
      </w:r>
      <w:r w:rsidR="0098335D" w:rsidRPr="00FD1255">
        <w:rPr>
          <w:rFonts w:ascii="Arial" w:hAnsi="Arial" w:cs="Arial"/>
          <w:sz w:val="20"/>
        </w:rPr>
        <w:tab/>
      </w:r>
      <w:r w:rsidR="00FD1255" w:rsidRPr="00FD1255">
        <w:rPr>
          <w:rFonts w:ascii="Arial" w:hAnsi="Arial" w:cs="Arial"/>
          <w:sz w:val="20"/>
        </w:rPr>
        <w:t>1984</w:t>
      </w:r>
      <w:r w:rsidRPr="00FD1255">
        <w:rPr>
          <w:rFonts w:ascii="Arial" w:hAnsi="Arial" w:cs="Arial"/>
          <w:sz w:val="20"/>
        </w:rPr>
        <w:t xml:space="preserve"> – 2017</w:t>
      </w:r>
    </w:p>
    <w:p w:rsidR="00C76CCB" w:rsidRPr="00FD1255" w:rsidRDefault="00C76CCB" w:rsidP="0098335D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Event Staff</w:t>
      </w:r>
      <w:r w:rsidRPr="00FD1255">
        <w:rPr>
          <w:rFonts w:ascii="Arial" w:hAnsi="Arial" w:cs="Arial"/>
          <w:sz w:val="20"/>
        </w:rPr>
        <w:tab/>
        <w:t>On Demand Labor</w:t>
      </w:r>
      <w:r w:rsidRPr="00FD1255">
        <w:rPr>
          <w:rFonts w:ascii="Arial" w:hAnsi="Arial" w:cs="Arial"/>
          <w:sz w:val="20"/>
        </w:rPr>
        <w:tab/>
        <w:t>Kansas</w:t>
      </w:r>
      <w:r w:rsidR="00AC3C1A">
        <w:rPr>
          <w:rFonts w:ascii="Arial" w:hAnsi="Arial" w:cs="Arial"/>
          <w:sz w:val="20"/>
        </w:rPr>
        <w:t xml:space="preserve"> C</w:t>
      </w:r>
      <w:r w:rsidRPr="00FD1255">
        <w:rPr>
          <w:rFonts w:ascii="Arial" w:hAnsi="Arial" w:cs="Arial"/>
          <w:sz w:val="20"/>
        </w:rPr>
        <w:t>ity, KS</w:t>
      </w:r>
      <w:r w:rsidRPr="00FD1255">
        <w:rPr>
          <w:rFonts w:ascii="Arial" w:hAnsi="Arial" w:cs="Arial"/>
          <w:sz w:val="20"/>
        </w:rPr>
        <w:tab/>
        <w:t>1999 – 2017</w:t>
      </w:r>
    </w:p>
    <w:p w:rsidR="00C76CCB" w:rsidRPr="00FD1255" w:rsidRDefault="00C76CCB" w:rsidP="0098335D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CSR</w:t>
      </w:r>
      <w:r w:rsidRPr="00FD1255">
        <w:rPr>
          <w:rFonts w:ascii="Arial" w:hAnsi="Arial" w:cs="Arial"/>
          <w:sz w:val="20"/>
        </w:rPr>
        <w:tab/>
        <w:t>Labor Pros</w:t>
      </w:r>
      <w:r w:rsidRPr="00FD1255">
        <w:rPr>
          <w:rFonts w:ascii="Arial" w:hAnsi="Arial" w:cs="Arial"/>
          <w:sz w:val="20"/>
        </w:rPr>
        <w:tab/>
        <w:t>Mission, KS</w:t>
      </w:r>
      <w:r w:rsidRPr="00FD1255">
        <w:rPr>
          <w:rFonts w:ascii="Arial" w:hAnsi="Arial" w:cs="Arial"/>
          <w:sz w:val="20"/>
        </w:rPr>
        <w:tab/>
        <w:t>1996 – 1999</w:t>
      </w:r>
    </w:p>
    <w:p w:rsidR="00FD1255" w:rsidRPr="00FD1255" w:rsidRDefault="00FD1255" w:rsidP="0098335D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Data Entry Clerk</w:t>
      </w:r>
      <w:r w:rsidRPr="00FD1255">
        <w:rPr>
          <w:rFonts w:ascii="Arial" w:hAnsi="Arial" w:cs="Arial"/>
          <w:sz w:val="20"/>
        </w:rPr>
        <w:tab/>
        <w:t>Skill Path Seminars</w:t>
      </w:r>
      <w:r w:rsidRPr="00FD1255">
        <w:rPr>
          <w:rFonts w:ascii="Arial" w:hAnsi="Arial" w:cs="Arial"/>
          <w:sz w:val="20"/>
        </w:rPr>
        <w:tab/>
        <w:t>Mission, KS</w:t>
      </w:r>
      <w:r w:rsidRPr="00FD1255">
        <w:rPr>
          <w:rFonts w:ascii="Arial" w:hAnsi="Arial" w:cs="Arial"/>
          <w:sz w:val="20"/>
        </w:rPr>
        <w:tab/>
        <w:t>1989 – 1991</w:t>
      </w:r>
    </w:p>
    <w:p w:rsidR="00C76CCB" w:rsidRPr="005D4369" w:rsidRDefault="00C76CCB" w:rsidP="00FD1255">
      <w:pPr>
        <w:spacing w:after="120" w:line="360" w:lineRule="auto"/>
        <w:rPr>
          <w:rFonts w:ascii="Arial" w:hAnsi="Arial" w:cs="Arial"/>
          <w:b/>
          <w:smallCaps/>
          <w:sz w:val="20"/>
        </w:rPr>
      </w:pPr>
      <w:r w:rsidRPr="005D4369">
        <w:rPr>
          <w:rFonts w:ascii="Arial" w:hAnsi="Arial" w:cs="Arial"/>
          <w:b/>
          <w:smallCaps/>
          <w:sz w:val="20"/>
        </w:rPr>
        <w:t>Education</w:t>
      </w:r>
    </w:p>
    <w:p w:rsidR="00FD1255" w:rsidRPr="00FD1255" w:rsidRDefault="00FD1255" w:rsidP="0098335D">
      <w:pPr>
        <w:pStyle w:val="ListParagraph"/>
        <w:numPr>
          <w:ilvl w:val="0"/>
          <w:numId w:val="5"/>
        </w:numPr>
        <w:tabs>
          <w:tab w:val="left" w:pos="4680"/>
          <w:tab w:val="right" w:pos="9360"/>
        </w:tabs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OSHA-10 Certificate</w:t>
      </w:r>
      <w:r w:rsidRPr="00FD1255">
        <w:rPr>
          <w:rFonts w:ascii="Arial" w:hAnsi="Arial" w:cs="Arial"/>
          <w:sz w:val="20"/>
        </w:rPr>
        <w:tab/>
        <w:t>Greenbush Education</w:t>
      </w:r>
      <w:r w:rsidRPr="00FD1255">
        <w:rPr>
          <w:rFonts w:ascii="Arial" w:hAnsi="Arial" w:cs="Arial"/>
          <w:sz w:val="20"/>
        </w:rPr>
        <w:tab/>
        <w:t>May 2018</w:t>
      </w:r>
    </w:p>
    <w:p w:rsidR="00C76CCB" w:rsidRPr="00FD1255" w:rsidRDefault="00C76CCB" w:rsidP="0098335D">
      <w:pPr>
        <w:pStyle w:val="ListParagraph"/>
        <w:numPr>
          <w:ilvl w:val="0"/>
          <w:numId w:val="5"/>
        </w:numPr>
        <w:tabs>
          <w:tab w:val="left" w:pos="4680"/>
          <w:tab w:val="right" w:pos="9360"/>
        </w:tabs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NCCER Carpentry Level 1</w:t>
      </w:r>
      <w:r w:rsidRPr="00FD1255">
        <w:rPr>
          <w:rFonts w:ascii="Arial" w:hAnsi="Arial" w:cs="Arial"/>
          <w:sz w:val="20"/>
        </w:rPr>
        <w:tab/>
      </w:r>
      <w:r w:rsidRPr="00FD1255">
        <w:rPr>
          <w:rFonts w:ascii="Arial" w:hAnsi="Arial" w:cs="Arial"/>
          <w:i/>
          <w:sz w:val="20"/>
        </w:rPr>
        <w:t>Greenbush Education</w:t>
      </w:r>
      <w:r w:rsidRPr="00FD1255">
        <w:rPr>
          <w:rFonts w:ascii="Arial" w:hAnsi="Arial" w:cs="Arial"/>
          <w:sz w:val="20"/>
        </w:rPr>
        <w:tab/>
        <w:t>May 2018</w:t>
      </w:r>
    </w:p>
    <w:p w:rsidR="00C76CCB" w:rsidRPr="00FD1255" w:rsidRDefault="0098335D" w:rsidP="0098335D">
      <w:pPr>
        <w:pStyle w:val="ListParagraph"/>
        <w:numPr>
          <w:ilvl w:val="0"/>
          <w:numId w:val="5"/>
        </w:numPr>
        <w:tabs>
          <w:tab w:val="left" w:pos="4680"/>
          <w:tab w:val="right" w:pos="9360"/>
        </w:tabs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NCCER Core Curriculum</w:t>
      </w:r>
      <w:r w:rsidRPr="00FD1255">
        <w:rPr>
          <w:rFonts w:ascii="Arial" w:hAnsi="Arial" w:cs="Arial"/>
          <w:sz w:val="20"/>
        </w:rPr>
        <w:tab/>
      </w:r>
      <w:r w:rsidRPr="00FD1255">
        <w:rPr>
          <w:rFonts w:ascii="Arial" w:hAnsi="Arial" w:cs="Arial"/>
          <w:i/>
          <w:sz w:val="20"/>
        </w:rPr>
        <w:t>Greenbush Education</w:t>
      </w:r>
      <w:r w:rsidRPr="00FD1255">
        <w:rPr>
          <w:rFonts w:ascii="Arial" w:hAnsi="Arial" w:cs="Arial"/>
          <w:sz w:val="20"/>
        </w:rPr>
        <w:tab/>
        <w:t>May 2018</w:t>
      </w:r>
    </w:p>
    <w:p w:rsidR="00FD1255" w:rsidRPr="00FD1255" w:rsidRDefault="00FD1255" w:rsidP="0098335D">
      <w:pPr>
        <w:pStyle w:val="ListParagraph"/>
        <w:numPr>
          <w:ilvl w:val="0"/>
          <w:numId w:val="5"/>
        </w:numPr>
        <w:tabs>
          <w:tab w:val="left" w:pos="4680"/>
          <w:tab w:val="right" w:pos="9360"/>
        </w:tabs>
        <w:spacing w:line="360" w:lineRule="auto"/>
        <w:rPr>
          <w:rFonts w:ascii="Arial" w:hAnsi="Arial" w:cs="Arial"/>
          <w:sz w:val="20"/>
        </w:rPr>
      </w:pPr>
      <w:r w:rsidRPr="00FD1255">
        <w:rPr>
          <w:rFonts w:ascii="Arial" w:hAnsi="Arial" w:cs="Arial"/>
          <w:sz w:val="20"/>
        </w:rPr>
        <w:t>Data Information Systems</w:t>
      </w:r>
      <w:r w:rsidRPr="00FD1255">
        <w:rPr>
          <w:rFonts w:ascii="Arial" w:hAnsi="Arial" w:cs="Arial"/>
          <w:sz w:val="20"/>
        </w:rPr>
        <w:tab/>
      </w:r>
      <w:r w:rsidRPr="00FD1255">
        <w:rPr>
          <w:rFonts w:ascii="Arial" w:hAnsi="Arial" w:cs="Arial"/>
          <w:i/>
          <w:sz w:val="20"/>
        </w:rPr>
        <w:t>KC KS Community College</w:t>
      </w:r>
      <w:r w:rsidRPr="00FD1255">
        <w:rPr>
          <w:rFonts w:ascii="Arial" w:hAnsi="Arial" w:cs="Arial"/>
          <w:sz w:val="20"/>
        </w:rPr>
        <w:tab/>
        <w:t>January 2005</w:t>
      </w:r>
    </w:p>
    <w:sectPr w:rsidR="00FD1255" w:rsidRPr="00FD1255" w:rsidSect="0098335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45B6A"/>
    <w:multiLevelType w:val="hybridMultilevel"/>
    <w:tmpl w:val="62F8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3756E90"/>
    <w:multiLevelType w:val="hybridMultilevel"/>
    <w:tmpl w:val="D7CEA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02541F9"/>
    <w:multiLevelType w:val="hybridMultilevel"/>
    <w:tmpl w:val="5B08B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C9156E"/>
    <w:multiLevelType w:val="hybridMultilevel"/>
    <w:tmpl w:val="A9780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64F520A"/>
    <w:multiLevelType w:val="hybridMultilevel"/>
    <w:tmpl w:val="3CDAF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996348A"/>
    <w:multiLevelType w:val="hybridMultilevel"/>
    <w:tmpl w:val="A5485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szAHQlMLQwMTYyUdpeDU4uLM/DyQAuNaAMuDa1osAAAA"/>
  </w:docVars>
  <w:rsids>
    <w:rsidRoot w:val="00C76CCB"/>
    <w:rsid w:val="004E1F6F"/>
    <w:rsid w:val="00522C52"/>
    <w:rsid w:val="00587A20"/>
    <w:rsid w:val="005D4369"/>
    <w:rsid w:val="007E2073"/>
    <w:rsid w:val="0098335D"/>
    <w:rsid w:val="00AC3C1A"/>
    <w:rsid w:val="00C76CCB"/>
    <w:rsid w:val="00FD1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76CC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76CC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76CC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76C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38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7</cp:revision>
  <cp:lastPrinted>2018-06-15T20:34:00Z</cp:lastPrinted>
  <dcterms:created xsi:type="dcterms:W3CDTF">2018-06-14T16:53:00Z</dcterms:created>
  <dcterms:modified xsi:type="dcterms:W3CDTF">2018-06-15T20:35:00Z</dcterms:modified>
</cp:coreProperties>
</file>